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410DEDF6">
                <wp:simplePos x="0" y="0"/>
                <wp:positionH relativeFrom="margin">
                  <wp:posOffset>5802630</wp:posOffset>
                </wp:positionH>
                <wp:positionV relativeFrom="paragraph">
                  <wp:posOffset>10604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00F6E43" w:rsidR="008E2F34" w:rsidRPr="006D38E6" w:rsidRDefault="00B272D2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364150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364150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8.3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mrf9i3gAAAAoBAAAPAAAAZHJzL2Rv&#10;d25yZXYueG1sTI/NTsMwEITvSLyDtUjcqF0oaRPiVAjElYr+Sdy28TaJiNdR7Dbh7eue4Dia0cw3&#10;+XK0rThT7xvHGqYTBYK4dKbhSsN28/GwAOEDssHWMWn4JQ/L4vYmx8y4gb/ovA6ViCXsM9RQh9Bl&#10;UvqyJot+4jri6B1dbzFE2VfS9DjEctvKR6USabHhuFBjR281lT/rk9Ww+zx+72dqVb3b525wo5Js&#10;U6n1/d34+gIi0Bj+wnDFj+hQRKaDO7HxotWQTp8ieohGMgdxDah0kYA4aEhmc5BFLv9fKC4A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pq3/Yt4AAAAKAQAADwAAAAAAAAAAAAAAAABQ&#10;BAAAZHJzL2Rvd25yZXYueG1sUEsFBgAAAAAEAAQA8wAAAFsFAAAAAA==&#10;" filled="f" stroked="f">
                <v:textbox>
                  <w:txbxContent>
                    <w:p w14:paraId="3BD75878" w14:textId="200F6E43" w:rsidR="008E2F34" w:rsidRPr="006D38E6" w:rsidRDefault="00B272D2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364150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364150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635EBEA1" w:rsidR="008F18F8" w:rsidRDefault="0071055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েঙ্গ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নেন্টস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F18F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23F462D" w:rsidR="008F18F8" w:rsidRDefault="008F18F8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ড়াই</w:t>
      </w:r>
      <w:proofErr w:type="spellEnd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</w:p>
    <w:p w14:paraId="4B53C02E" w14:textId="525B45D7" w:rsidR="008F18F8" w:rsidRDefault="008F18F8" w:rsidP="00710553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67FBEFD" w14:textId="77777777" w:rsidR="00364150" w:rsidRDefault="00710553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১”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াইপ</w:t>
      </w:r>
      <w:proofErr w:type="spellEnd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্বারা</w:t>
      </w:r>
      <w:proofErr w:type="spellEnd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তুন</w:t>
      </w:r>
      <w:proofErr w:type="spellEnd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েচি</w:t>
      </w:r>
      <w:proofErr w:type="spellEnd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প্ল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ী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</w:t>
      </w:r>
    </w:p>
    <w:p w14:paraId="2D4F55BE" w14:textId="3EACF354" w:rsidR="00196568" w:rsidRDefault="00973373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৩১</w:t>
      </w:r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১-২০২২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ইং </w:t>
      </w:r>
      <w:proofErr w:type="spellStart"/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ারিখ</w:t>
      </w:r>
      <w:proofErr w:type="spellEnd"/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১৭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োড়া</w:t>
      </w:r>
      <w:proofErr w:type="spellEnd"/>
    </w:p>
    <w:p w14:paraId="18401B61" w14:textId="6777FC39" w:rsidR="00196568" w:rsidRDefault="00973373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১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</w:t>
      </w:r>
      <w:proofErr w:type="gramStart"/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২০২২”   </w:t>
      </w:r>
      <w:proofErr w:type="gramEnd"/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”      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০৫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”</w:t>
      </w:r>
    </w:p>
    <w:p w14:paraId="72471862" w14:textId="51888D40" w:rsidR="00196568" w:rsidRDefault="00973373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২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</w:t>
      </w:r>
      <w:proofErr w:type="gramStart"/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২০২২”   </w:t>
      </w:r>
      <w:proofErr w:type="gramEnd"/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”      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২৪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”</w:t>
      </w:r>
    </w:p>
    <w:p w14:paraId="563B36BB" w14:textId="33B1FB9D" w:rsidR="00196568" w:rsidRPr="00973373" w:rsidRDefault="00973373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</w:pPr>
      <w:r w:rsidRPr="00973373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০৩</w:t>
      </w:r>
      <w:r w:rsidR="00196568" w:rsidRPr="00973373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-০</w:t>
      </w:r>
      <w:r w:rsidRPr="00973373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২</w:t>
      </w:r>
      <w:r w:rsidR="00196568" w:rsidRPr="00973373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-</w:t>
      </w:r>
      <w:proofErr w:type="gramStart"/>
      <w:r w:rsidR="00196568" w:rsidRPr="00973373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২০২২”   </w:t>
      </w:r>
      <w:proofErr w:type="gramEnd"/>
      <w:r w:rsidR="00196568" w:rsidRPr="00973373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”       = </w:t>
      </w:r>
      <w:r w:rsidRPr="00973373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১৪৩</w:t>
      </w:r>
      <w:r w:rsidR="00196568" w:rsidRPr="00973373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”</w:t>
      </w:r>
    </w:p>
    <w:p w14:paraId="6700812C" w14:textId="78232A53" w:rsidR="008F18F8" w:rsidRDefault="0058584A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9733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৮৯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জো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4E666116" w14:textId="77777777" w:rsidR="00973373" w:rsidRDefault="0058584A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জো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৪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</w:t>
      </w:r>
      <w:r w:rsidR="004023C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</w:t>
      </w:r>
      <w:r w:rsidR="009733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9733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৬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০০</w:t>
      </w:r>
    </w:p>
    <w:p w14:paraId="10D0F741" w14:textId="77777777" w:rsidR="00973373" w:rsidRDefault="00973373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ম্প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রিপেয়ার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পম্লি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</w:p>
    <w:p w14:paraId="3351EBD4" w14:textId="77777777" w:rsidR="00973373" w:rsidRDefault="00973373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০৬-০২-২০২২ইং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ারিখ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৬০পিচ </w:t>
      </w:r>
    </w:p>
    <w:p w14:paraId="710058E8" w14:textId="77777777" w:rsidR="00973373" w:rsidRDefault="00973373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৩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3747D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Pr="003747D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</w:t>
      </w:r>
      <w:r w:rsidRPr="003747D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                        </w:t>
      </w:r>
      <w:proofErr w:type="gramStart"/>
      <w:r w:rsidRPr="003747D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=  ৭৮০০.০০</w:t>
      </w:r>
      <w:proofErr w:type="gramEnd"/>
    </w:p>
    <w:p w14:paraId="06F08510" w14:textId="5FAAA05A" w:rsidR="0058584A" w:rsidRDefault="00973373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8584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3747D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                               </w:t>
      </w:r>
      <w:proofErr w:type="spellStart"/>
      <w:r w:rsidR="003747D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3747D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3747D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3747D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=৯০,২৬০.০০ </w:t>
      </w:r>
    </w:p>
    <w:p w14:paraId="3DDCFD69" w14:textId="77777777" w:rsidR="004023CA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</w:p>
    <w:p w14:paraId="1968545F" w14:textId="15466340" w:rsidR="008F18F8" w:rsidRPr="00E00A33" w:rsidRDefault="008F18F8" w:rsidP="004023CA">
      <w:pPr>
        <w:spacing w:after="120"/>
        <w:ind w:left="2160" w:firstLine="7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3747D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ব্ব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8584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3747D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3747D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া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mwqAUAIkniZiwAAAA="/>
  </w:docVars>
  <w:rsids>
    <w:rsidRoot w:val="007D02D1"/>
    <w:rsid w:val="00196568"/>
    <w:rsid w:val="001D6DAD"/>
    <w:rsid w:val="00203B44"/>
    <w:rsid w:val="00364150"/>
    <w:rsid w:val="003747D3"/>
    <w:rsid w:val="004023CA"/>
    <w:rsid w:val="0058584A"/>
    <w:rsid w:val="006D38E6"/>
    <w:rsid w:val="00710553"/>
    <w:rsid w:val="007D02D1"/>
    <w:rsid w:val="00887277"/>
    <w:rsid w:val="008E2F34"/>
    <w:rsid w:val="008F18F8"/>
    <w:rsid w:val="00973373"/>
    <w:rsid w:val="00B272D2"/>
    <w:rsid w:val="00CD0596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055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3</cp:revision>
  <cp:lastPrinted>2022-02-06T17:11:00Z</cp:lastPrinted>
  <dcterms:created xsi:type="dcterms:W3CDTF">2022-02-06T17:23:00Z</dcterms:created>
  <dcterms:modified xsi:type="dcterms:W3CDTF">2022-02-06T17:24:00Z</dcterms:modified>
</cp:coreProperties>
</file>